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p>
      <w:pPr>
        <w:pStyle w:val="FirstParagraph"/>
      </w:pPr>
      <w:r>
        <w:t xml:space="preserve">[Your Name]</w:t>
      </w:r>
    </w:p>
    <w:p>
      <w:pPr>
        <w:pStyle w:val="BodyText"/>
      </w:pPr>
      <w:r>
        <w:t xml:space="preserve">[Your Address]</w:t>
      </w:r>
    </w:p>
    <w:p>
      <w:pPr>
        <w:pStyle w:val="BodyText"/>
      </w:pPr>
      <w:r>
        <w:t xml:space="preserve">[City, Postcode]</w:t>
      </w:r>
    </w:p>
    <w:p>
      <w:pPr>
        <w:pStyle w:val="BodyText"/>
      </w:pPr>
      <w:r>
        <w:t xml:space="preserve">[Email Address] | [Phone Number]</w:t>
      </w:r>
    </w:p>
    <w:p>
      <w:pPr>
        <w:pStyle w:val="BodyText"/>
      </w:pPr>
      <w:r>
        <w:t xml:space="preserve">[Date]</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Sydney, NSW [Postcode]</w:t>
      </w:r>
    </w:p>
    <w:bookmarkStart w:id="20" w:name="internship-application-letter"/>
    <w:p>
      <w:pPr>
        <w:pStyle w:val="Heading1"/>
      </w:pPr>
      <w:r>
        <w:t xml:space="preserve">Internship Application Letter</w:t>
      </w:r>
    </w:p>
    <w:p>
      <w:pPr>
        <w:pStyle w:val="FirstParagraph"/>
      </w:pPr>
      <w:r>
        <w:t xml:space="preserve">Dear [Hiring Manager Name],</w:t>
      </w:r>
    </w:p>
    <w:p>
      <w:pPr>
        <w:pStyle w:val="BodyText"/>
      </w:pPr>
      <w:r>
        <w:t xml:space="preserve">I am writing with profound enthusiasm to submit my application for the Environmental Engineer Internship position at [Company Name] in Sydney, Australia. As a dedicated environmental engineering student at the University of New South Wales (UNSW) with a focus on sustainable water systems and urban ecology, I have long admired your firm's pioneering work in Melbourne’s Yarra River restoration project and Brisbane’s stormwater management initiatives. This Internship Application Letter represents my earnest commitment to contributing to Australia's environmental resilience while advancing my professional journey within the dynamic context of Australia Sydney.</w:t>
      </w:r>
    </w:p>
    <w:p>
      <w:pPr>
        <w:pStyle w:val="BodyText"/>
      </w:pPr>
      <w:r>
        <w:t xml:space="preserve">My academic foundation has been meticulously crafted to address the complex environmental challenges facing metropolitan centers like Sydney. Throughout my Bachelor of Engineering (Environmental) program at UNSW, I have maintained a 7.2/8.0 GPA while completing specialized coursework including Advanced Water Treatment Systems, Urban Hydrology Modeling, and Environmental Impact Assessment Methodologies. My final-year project on "Optimizing Stormwater Harvesting for Sydney’s Inner West" involved creating a GIS-based predictive model that reduced potential runoff by 32% in simulated heavy rainfall scenarios—a solution directly applicable to Sydney’s coastal vulnerability challenges. I’ve also completed the Australian Water Association’s Certified Environmental Technician training, which immersed me in AS/NZS 4086 standards for water quality monitoring, an essential framework for any Environmental Engineer operating within Australia Sydney.</w:t>
      </w:r>
    </w:p>
    <w:p>
      <w:pPr>
        <w:pStyle w:val="BodyText"/>
      </w:pPr>
      <w:r>
        <w:t xml:space="preserve">Practical experience has been equally vital to my development as a future environmental professional. During my summer internship with Sydney Water’s Innovation Hub, I assisted in developing a real-time sensor network for the Parramatta River catchment. My responsibilities included calibrating dissolved oxygen probes, analyzing sedimentation patterns using QGIS software, and drafting technical reports on pollutant dispersion that were presented to project managers. This experience taught me to navigate Australia’s intricate environmental regulatory landscape—from EPA NSW requirements to local council bylaws—while collaborating with multidisciplinary teams comprising civil engineers, ecologists, and community engagement specialists. I also volunteered with the Sydney Harbour Foreshore Authority for six months, conducting mangrove ecosystem surveys and contributing data to their Climate Resilience Strategy; this hands-on work deepened my understanding of Sydney’s unique coastal ecology and reinforced my commitment to place-based environmental solutions.</w:t>
      </w:r>
    </w:p>
    <w:p>
      <w:pPr>
        <w:pStyle w:val="BodyText"/>
      </w:pPr>
      <w:r>
        <w:t xml:space="preserve">What excites me most about joining [Company Name] is the opportunity to apply these skills within Australia Sydney’s rapidly evolving environmental sector. Having witnessed firsthand how climate change intensifies urban heat islands in Sydney (with temperatures reaching 45°C in recent summers), I am particularly drawn to your firm’s work on green infrastructure for heat mitigation, such as the recently completed Barangaroo Sustainable Communities project. Your approach to integrating engineering with community-led conservation aligns perfectly with my belief that effective Environmental Engineering must prioritize both technical excellence and social equity—especially in diverse Sydney neighborhoods facing environmental injustice. The opportunity to contribute to projects addressing water-sensitive urban design in Australia Sydney represents the ideal environment for me to grow as an Environmental Engineer who understands that our solutions must be as adaptable as the landscapes they serve.</w:t>
      </w:r>
    </w:p>
    <w:p>
      <w:pPr>
        <w:pStyle w:val="BodyText"/>
      </w:pPr>
      <w:r>
        <w:t xml:space="preserve">I am equally motivated by Australia’s national commitment to sustainability, exemplified by initiatives like the National Urban Forest Strategy and NSW’s Climate Change Action Plan. My research on Sydney’s water security challenges has revealed how critical it is for engineers to collaborate with Indigenous communities—such as the Gadigal people whose traditional knowledge informs contemporary catchment management in Sydney. I’ve proactively engaged with this perspective through the University of Sydney’s Reconciliation Action Plan workshops, where I explored how Western engineering practices can be harmonized with Indigenous ecological stewardship. This holistic understanding of environmental challenges in Australia Sydney would allow me to contribute meaningfully from day one at [Company Name].</w:t>
      </w:r>
    </w:p>
    <w:p>
      <w:pPr>
        <w:pStyle w:val="BodyText"/>
      </w:pPr>
      <w:r>
        <w:t xml:space="preserve">My technical toolkit includes proficiency in AutoCAD Civil 3D (for drainage design), HEC-RAS modeling software, and Python for data analysis—skills I’ve honed through UNSW’s Industry Collaborative Projects Program. Beyond technical abilities, my experience facilitating community workshops during the Sydney Olympic Park waste reduction initiative has strengthened my communication skills, enabling me to translate complex engineering concepts for non-technical stakeholders—a crucial competency when working with Sydney Councils and resident groups. I also hold a current NSW Working with Children Check and First Aid certification, ensuring immediate readiness for fieldwork across Australia Sydney.</w:t>
      </w:r>
    </w:p>
    <w:p>
      <w:pPr>
        <w:pStyle w:val="BodyText"/>
      </w:pPr>
      <w:r>
        <w:t xml:space="preserve">I am deeply impressed by [Company Name]’s recent accolades, including the 2023 Australian Engineering Excellence Award for your innovative approach to managing drought impacts in the Blue Mountains. I would be honored to learn from your team’s expertise while contributing my passion for data-driven environmental solutions. My resume, attached for your review, provides further detail on my academic projects and professional development. I am available for an interview at your earliest convenience and can be reached by email or phone at any time.</w:t>
      </w:r>
    </w:p>
    <w:p>
      <w:pPr>
        <w:pStyle w:val="BodyText"/>
      </w:pPr>
      <w:r>
        <w:t xml:space="preserve">Thank you for considering this Internship Application Letter. I am eager to bring my technical skills, cultural awareness of Australia Sydney’s environmental context, and unwavering commitment to sustainable urban futures to [Company Name]. I look forward to discussing how my background aligns with your team’s mission and contributes to shaping a more resilient Sydney.</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6-07-14T20:41:18Z</dcterms:created>
  <dcterms:modified xsi:type="dcterms:W3CDTF">2026-07-14T20:41:18Z</dcterms:modified>
</cp:coreProperties>
</file>

<file path=docProps/custom.xml><?xml version="1.0" encoding="utf-8"?>
<Properties xmlns="http://schemas.openxmlformats.org/officeDocument/2006/custom-properties" xmlns:vt="http://schemas.openxmlformats.org/officeDocument/2006/docPropsVTypes"/>
</file>